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e5a536caff70e4d820429f968b36c1aa4abd006"/>
    <w:p>
      <w:pPr>
        <w:pStyle w:val="Heading1"/>
      </w:pPr>
      <w:r>
        <w:t xml:space="preserve">Cover Letter: Applying for a Midwife Position in Japan Osaka</w:t>
      </w:r>
    </w:p>
    <w:p>
      <w:pPr>
        <w:pStyle w:val="FirstParagraph"/>
      </w:pPr>
      <w:r>
        <w:t xml:space="preserve">Dear Hiring Manager,</w:t>
      </w:r>
    </w:p>
    <w:p>
      <w:pPr>
        <w:pStyle w:val="BodyText"/>
      </w:pPr>
      <w:r>
        <w:t xml:space="preserve">I am writing to express my sincere interest in the Midwife position at your esteemed institution in Japan Osaka. As a dedicated and experienced midwife with a passion for maternal and newborn care, I am eager to contribute my skills and expertise to support the health and well-being of families in this vibrant city. The opportunity to work as a Midwife in Japan Osaka aligns perfectly with my professional goals, cultural curiosity, and commitment to providing compassionate care. This Cover Letter outlines my qualifications, experiences, and enthusiasm for joining your team.</w:t>
      </w:r>
    </w:p>
    <w:bookmarkStart w:id="20" w:name="professional-background-and-expertise"/>
    <w:p>
      <w:pPr>
        <w:pStyle w:val="Heading2"/>
      </w:pPr>
      <w:r>
        <w:t xml:space="preserve">Professional Background and Expertise</w:t>
      </w:r>
    </w:p>
    <w:p>
      <w:pPr>
        <w:pStyle w:val="FirstParagraph"/>
      </w:pPr>
      <w:r>
        <w:t xml:space="preserve">With over [X years] of experience as a Midwife in [Your Country/Region], I have developed a strong foundation in prenatal care, labor and delivery assistance, postnatal support, and neonatal care. My career has been guided by the principles of patient-centered care, cultural sensitivity, and continuous learning. I am particularly drawn to Japan Osaka due to its advanced healthcare infrastructure, emphasis on maternal wellness, and the unique blend of traditional and modern practices that shape the local approach to childbirth.</w:t>
      </w:r>
    </w:p>
    <w:p>
      <w:pPr>
        <w:pStyle w:val="BodyText"/>
      </w:pPr>
      <w:r>
        <w:t xml:space="preserve">As a Midwife, I have consistently prioritized building trust with expectant mothers and their families. My work has involved conducting regular prenatal checkups, monitoring fetal development, educating patients on nutrition and lifestyle adjustments, and providing emotional support during labor. I have also collaborated closely with obstetricians and other healthcare professionals to ensure holistic care for mothers and newborns. This collaborative spirit is essential in Japan Osaka’s healthcare environment, where interdisciplinary teamwork is a cornerstone of quality service.</w:t>
      </w:r>
    </w:p>
    <w:bookmarkEnd w:id="20"/>
    <w:bookmarkStart w:id="21" w:name="cultural-competence-and-adaptability"/>
    <w:p>
      <w:pPr>
        <w:pStyle w:val="Heading2"/>
      </w:pPr>
      <w:r>
        <w:t xml:space="preserve">Cultural Competence and Adaptability</w:t>
      </w:r>
    </w:p>
    <w:p>
      <w:pPr>
        <w:pStyle w:val="FirstParagraph"/>
      </w:pPr>
      <w:r>
        <w:t xml:space="preserve">While my professional background is rooted in [Your Country/Region], I have always been fascinated by the Japanese approach to healthcare and its emphasis on harmony, respect, and precision. Working as a Midwife in Japan Osaka would allow me to immerse myself in this unique culture while sharing my own knowledge and practices. I am particularly interested in understanding how traditional Japanese techniques, such as postpartum care rituals like</w:t>
      </w:r>
      <w:r>
        <w:t xml:space="preserve"> </w:t>
      </w:r>
      <w:r>
        <w:rPr>
          <w:iCs/>
          <w:i/>
        </w:rPr>
        <w:t xml:space="preserve">kaigo</w:t>
      </w:r>
      <w:r>
        <w:t xml:space="preserve"> </w:t>
      </w:r>
      <w:r>
        <w:t xml:space="preserve">(caregiving) or the use of herbal remedies, complement modern medical advancements.</w:t>
      </w:r>
    </w:p>
    <w:p>
      <w:pPr>
        <w:pStyle w:val="BodyText"/>
      </w:pPr>
      <w:r>
        <w:t xml:space="preserve">Cultural competence is a critical aspect of my practice. I have worked with diverse communities and am adept at adapting communication styles to meet the needs of patients from different backgrounds. In Japan Osaka, where healthcare professionals often interact with international families, this skill will be invaluable. I am also eager to learn Japanese language basics to better connect with patients and colleagues, demonstrating my commitment to integrating into the local community.</w:t>
      </w:r>
    </w:p>
    <w:bookmarkEnd w:id="21"/>
    <w:bookmarkStart w:id="22" w:name="why-japan-osaka"/>
    <w:p>
      <w:pPr>
        <w:pStyle w:val="Heading2"/>
      </w:pPr>
      <w:r>
        <w:t xml:space="preserve">Why Japan Osaka?</w:t>
      </w:r>
    </w:p>
    <w:p>
      <w:pPr>
        <w:pStyle w:val="FirstParagraph"/>
      </w:pPr>
      <w:r>
        <w:t xml:space="preserve">Japan Osaka is a dynamic city known for its rich history, economic significance, and cutting-edge medical facilities. As a Midwife seeking to grow professionally, I am excited about the opportunity to work in an environment where innovation and tradition coexist. Osaka’s hospitals and clinics are renowned for their high standards of care, and I am eager to contribute to this legacy by delivering exceptional service tailored to the needs of mothers and newborns.</w:t>
      </w:r>
    </w:p>
    <w:p>
      <w:pPr>
        <w:pStyle w:val="BodyText"/>
      </w:pPr>
      <w:r>
        <w:t xml:space="preserve">Moreover, Osaka’s diverse population offers a unique opportunity to serve families from various cultural backgrounds. This aligns with my belief that every individual deserves personalized care that respects their values and preferences. Whether supporting a first-time mother navigating her pregnancy or assisting a family with specific medical needs, I am prepared to provide the empathy and expertise required to ensure positive outcomes.</w:t>
      </w:r>
    </w:p>
    <w:bookmarkEnd w:id="22"/>
    <w:bookmarkStart w:id="23" w:name="commitment-to-professional-growth"/>
    <w:p>
      <w:pPr>
        <w:pStyle w:val="Heading2"/>
      </w:pPr>
      <w:r>
        <w:t xml:space="preserve">Commitment to Professional Growth</w:t>
      </w:r>
    </w:p>
    <w:p>
      <w:pPr>
        <w:pStyle w:val="FirstParagraph"/>
      </w:pPr>
      <w:r>
        <w:t xml:space="preserve">I am deeply committed to lifelong learning and staying updated on the latest developments in midwifery. My credentials include [mention certifications, e.g., "a registered midwife with the [Your Country’s Regulatory Body]"] and completion of specialized training in [e.g., "high-risk pregnancy management" or "neonatal resuscitation"]. I am also open to pursuing additional qualifications that align with Japan’s healthcare standards, ensuring I can contribute effectively to your institution.</w:t>
      </w:r>
    </w:p>
    <w:p>
      <w:pPr>
        <w:pStyle w:val="BodyText"/>
      </w:pPr>
      <w:r>
        <w:t xml:space="preserve">Furthermore, I admire the Japanese healthcare system’s focus on preventive care and patient education. As a Midwife in Japan Osaka, I aim to promote health literacy among patients by sharing evidence-based information on topics such as breastfeeding, infant safety, and postpartum mental health. This proactive approach not only empowers families but also strengthens the community’s overall well-being.</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Midwife in Japan Osaka. My professional experience, cultural adaptability, and passion for maternal care make me a strong candidate for this role. I am confident that my skills will contribute to the continued success of your institution while allowing me to grow personally and professionally in this remarkable city.</w:t>
      </w:r>
    </w:p>
    <w:p>
      <w:pPr>
        <w:pStyle w:val="BodyText"/>
      </w:pPr>
      <w:r>
        <w:t xml:space="preserve">Thank you for considering my application. I would be honored to discuss how my background and vision align with your organization’s mission. Please feel free to contact me at [your phone number] or [your email address] at your earliest convenience. I look forward to the opportunity to contribute as a Midwife in Japan Osak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Japan Osaka</dc:title>
  <dc:creator/>
  <dc:language>en</dc:language>
  <cp:keywords/>
  <dcterms:created xsi:type="dcterms:W3CDTF">2026-07-23T15:16:26Z</dcterms:created>
  <dcterms:modified xsi:type="dcterms:W3CDTF">2026-07-23T15:16:26Z</dcterms:modified>
</cp:coreProperties>
</file>

<file path=docProps/custom.xml><?xml version="1.0" encoding="utf-8"?>
<Properties xmlns="http://schemas.openxmlformats.org/officeDocument/2006/custom-properties" xmlns:vt="http://schemas.openxmlformats.org/officeDocument/2006/docPropsVTypes"/>
</file>